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469D3" w:rsidRDefault="006469D3" w:rsidP="006469D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357D42">
        <w:rPr>
          <w:rFonts w:ascii="Times New Roman" w:hAnsi="Times New Roman" w:cs="Times New Roman"/>
          <w:b/>
          <w:bCs/>
          <w:sz w:val="24"/>
          <w:szCs w:val="24"/>
        </w:rPr>
        <w:t>Supplementary Table 1.</w:t>
      </w:r>
      <w:proofErr w:type="gramEnd"/>
      <w:r w:rsidRPr="009C4143">
        <w:rPr>
          <w:rFonts w:ascii="Times New Roman" w:hAnsi="Times New Roman" w:cs="Times New Roman"/>
          <w:sz w:val="24"/>
          <w:szCs w:val="24"/>
        </w:rPr>
        <w:t xml:space="preserve"> Guidelines for Choosing Empiric Antibiotics or Prophylactic </w:t>
      </w:r>
    </w:p>
    <w:p w:rsidR="006469D3" w:rsidRPr="009C4143" w:rsidRDefault="006469D3" w:rsidP="006469D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e.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NEC, necrotizing </w:t>
      </w:r>
      <w:proofErr w:type="spellStart"/>
      <w:r>
        <w:rPr>
          <w:rFonts w:ascii="Times New Roman" w:hAnsi="Times New Roman" w:cs="Times New Roman"/>
          <w:sz w:val="24"/>
          <w:szCs w:val="24"/>
        </w:rPr>
        <w:t>enterocolitis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:rsidR="00921B25" w:rsidRPr="009C4143" w:rsidRDefault="00921B25" w:rsidP="0097311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horzAnchor="margin" w:tblpY="590"/>
        <w:tblW w:w="9360" w:type="dxa"/>
        <w:tblLayout w:type="fixed"/>
        <w:tblLook w:val="0600"/>
      </w:tblPr>
      <w:tblGrid>
        <w:gridCol w:w="2700"/>
        <w:gridCol w:w="1980"/>
        <w:gridCol w:w="2130"/>
        <w:gridCol w:w="2550"/>
      </w:tblGrid>
      <w:tr w:rsidR="003447CB" w:rsidRPr="009C4143" w:rsidTr="006609E1">
        <w:trPr>
          <w:trHeight w:val="20"/>
        </w:trPr>
        <w:tc>
          <w:tcPr>
            <w:tcW w:w="2700" w:type="dxa"/>
          </w:tcPr>
          <w:p w:rsidR="00000000" w:rsidRDefault="006609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Recommended Empiric Antibiotic Choice</w:t>
            </w:r>
          </w:p>
        </w:tc>
        <w:tc>
          <w:tcPr>
            <w:tcW w:w="1980" w:type="dxa"/>
          </w:tcPr>
          <w:p w:rsidR="00000000" w:rsidRDefault="003447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NICU</w:t>
            </w:r>
            <w:r w:rsidR="00973119" w:rsidRPr="009C41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30" w:type="dxa"/>
          </w:tcPr>
          <w:p w:rsidR="00000000" w:rsidRDefault="003447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NICU</w:t>
            </w:r>
            <w:r w:rsidR="00973119" w:rsidRPr="009C41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50" w:type="dxa"/>
          </w:tcPr>
          <w:p w:rsidR="00000000" w:rsidRDefault="003447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NICU3</w:t>
            </w:r>
          </w:p>
        </w:tc>
      </w:tr>
      <w:tr w:rsidR="003447CB" w:rsidRPr="009C4143" w:rsidTr="006609E1">
        <w:trPr>
          <w:trHeight w:val="20"/>
        </w:trPr>
        <w:tc>
          <w:tcPr>
            <w:tcW w:w="2700" w:type="dxa"/>
          </w:tcPr>
          <w:p w:rsidR="00000000" w:rsidRDefault="003447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Sepsis</w:t>
            </w:r>
            <w:r w:rsidR="00973119" w:rsidRPr="009C41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first</w:t>
            </w:r>
            <w:r w:rsidR="00973119" w:rsidRPr="009C41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week</w:t>
            </w:r>
          </w:p>
        </w:tc>
        <w:tc>
          <w:tcPr>
            <w:tcW w:w="6660" w:type="dxa"/>
            <w:gridSpan w:val="3"/>
          </w:tcPr>
          <w:p w:rsidR="00000000" w:rsidRDefault="003447CB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Ampicillin</w:t>
            </w:r>
            <w:proofErr w:type="spellEnd"/>
            <w:r w:rsidR="00973119" w:rsidRPr="009C41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="00973119" w:rsidRPr="009C41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gentamicin</w:t>
            </w:r>
            <w:proofErr w:type="spellEnd"/>
          </w:p>
        </w:tc>
      </w:tr>
      <w:tr w:rsidR="003447CB" w:rsidRPr="009C4143" w:rsidTr="006609E1">
        <w:trPr>
          <w:trHeight w:val="20"/>
        </w:trPr>
        <w:tc>
          <w:tcPr>
            <w:tcW w:w="2700" w:type="dxa"/>
          </w:tcPr>
          <w:p w:rsidR="00000000" w:rsidRDefault="003447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Sepsis</w:t>
            </w:r>
            <w:r w:rsidR="00973119" w:rsidRPr="009C41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after</w:t>
            </w:r>
            <w:r w:rsidR="00973119" w:rsidRPr="009C41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="00973119" w:rsidRPr="009C41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first</w:t>
            </w:r>
            <w:r w:rsidR="00973119" w:rsidRPr="009C41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week</w:t>
            </w:r>
            <w:r w:rsidR="00973119" w:rsidRPr="009C41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</w:tcPr>
          <w:p w:rsidR="00000000" w:rsidRDefault="003447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Nafcillin</w:t>
            </w:r>
            <w:proofErr w:type="spellEnd"/>
            <w:r w:rsidR="00973119" w:rsidRPr="009C41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="00973119" w:rsidRPr="009C41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gentamicin</w:t>
            </w:r>
            <w:proofErr w:type="spellEnd"/>
          </w:p>
        </w:tc>
        <w:tc>
          <w:tcPr>
            <w:tcW w:w="2130" w:type="dxa"/>
          </w:tcPr>
          <w:p w:rsidR="00000000" w:rsidRDefault="003447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Oxacillin</w:t>
            </w:r>
            <w:proofErr w:type="spellEnd"/>
            <w:r w:rsidR="00973119" w:rsidRPr="009C41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="00973119" w:rsidRPr="009C41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gentamicin</w:t>
            </w:r>
            <w:proofErr w:type="spellEnd"/>
          </w:p>
        </w:tc>
        <w:tc>
          <w:tcPr>
            <w:tcW w:w="2550" w:type="dxa"/>
          </w:tcPr>
          <w:p w:rsidR="00000000" w:rsidRDefault="003447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Vancomycin</w:t>
            </w:r>
            <w:proofErr w:type="spellEnd"/>
            <w:r w:rsidR="00973119" w:rsidRPr="009C41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="00973119" w:rsidRPr="009C41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gentamicin</w:t>
            </w:r>
            <w:proofErr w:type="spellEnd"/>
          </w:p>
        </w:tc>
      </w:tr>
      <w:tr w:rsidR="003447CB" w:rsidRPr="009C4143" w:rsidTr="006609E1">
        <w:trPr>
          <w:trHeight w:val="20"/>
        </w:trPr>
        <w:tc>
          <w:tcPr>
            <w:tcW w:w="2700" w:type="dxa"/>
          </w:tcPr>
          <w:p w:rsidR="00000000" w:rsidRDefault="003447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NEC,</w:t>
            </w:r>
            <w:r w:rsidR="00973119" w:rsidRPr="009C41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first-line</w:t>
            </w:r>
            <w:r w:rsidR="00973119" w:rsidRPr="009C41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treatment</w:t>
            </w:r>
          </w:p>
        </w:tc>
        <w:tc>
          <w:tcPr>
            <w:tcW w:w="4110" w:type="dxa"/>
            <w:gridSpan w:val="2"/>
          </w:tcPr>
          <w:p w:rsidR="00000000" w:rsidRDefault="003447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Ampicillin</w:t>
            </w:r>
            <w:proofErr w:type="spellEnd"/>
            <w:r w:rsidR="00973119" w:rsidRPr="009C41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="00973119" w:rsidRPr="009C41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gentamicin</w:t>
            </w:r>
            <w:proofErr w:type="spellEnd"/>
          </w:p>
        </w:tc>
        <w:tc>
          <w:tcPr>
            <w:tcW w:w="2550" w:type="dxa"/>
          </w:tcPr>
          <w:p w:rsidR="00000000" w:rsidRDefault="003447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Piperacillin</w:t>
            </w:r>
            <w:r w:rsidR="006609E1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tazobactam</w:t>
            </w:r>
            <w:proofErr w:type="spellEnd"/>
          </w:p>
        </w:tc>
      </w:tr>
      <w:tr w:rsidR="003447CB" w:rsidRPr="009C4143" w:rsidTr="006609E1">
        <w:trPr>
          <w:trHeight w:val="20"/>
        </w:trPr>
        <w:tc>
          <w:tcPr>
            <w:tcW w:w="2700" w:type="dxa"/>
          </w:tcPr>
          <w:p w:rsidR="00000000" w:rsidRDefault="003447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Severe</w:t>
            </w:r>
            <w:r w:rsidR="00973119" w:rsidRPr="009C41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NEC</w:t>
            </w:r>
            <w:r w:rsidR="00973119" w:rsidRPr="009C41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or</w:t>
            </w:r>
            <w:r w:rsidR="00973119" w:rsidRPr="009C41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intestinal</w:t>
            </w:r>
            <w:r w:rsidR="00973119" w:rsidRPr="009C41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perforation</w:t>
            </w:r>
          </w:p>
        </w:tc>
        <w:tc>
          <w:tcPr>
            <w:tcW w:w="4110" w:type="dxa"/>
            <w:gridSpan w:val="2"/>
          </w:tcPr>
          <w:p w:rsidR="00000000" w:rsidRDefault="003447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Ampicillin</w:t>
            </w:r>
            <w:proofErr w:type="spellEnd"/>
            <w:r w:rsidR="00973119" w:rsidRPr="009C41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973119" w:rsidRPr="009C41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gentamicin</w:t>
            </w:r>
            <w:proofErr w:type="spellEnd"/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973119" w:rsidRPr="009C41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metronidazole</w:t>
            </w:r>
            <w:proofErr w:type="spellEnd"/>
          </w:p>
        </w:tc>
        <w:tc>
          <w:tcPr>
            <w:tcW w:w="2550" w:type="dxa"/>
          </w:tcPr>
          <w:p w:rsidR="00000000" w:rsidRDefault="003447CB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Piperacillin</w:t>
            </w:r>
            <w:r w:rsidR="006609E1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tazobactam</w:t>
            </w:r>
            <w:proofErr w:type="spellEnd"/>
          </w:p>
        </w:tc>
      </w:tr>
      <w:tr w:rsidR="003447CB" w:rsidRPr="009C4143" w:rsidTr="006609E1">
        <w:trPr>
          <w:trHeight w:val="20"/>
        </w:trPr>
        <w:tc>
          <w:tcPr>
            <w:tcW w:w="2700" w:type="dxa"/>
          </w:tcPr>
          <w:p w:rsidR="00000000" w:rsidRDefault="003447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UTI</w:t>
            </w:r>
            <w:r w:rsidR="00973119" w:rsidRPr="009C41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prophylaxis</w:t>
            </w:r>
          </w:p>
        </w:tc>
        <w:tc>
          <w:tcPr>
            <w:tcW w:w="1980" w:type="dxa"/>
          </w:tcPr>
          <w:p w:rsidR="00000000" w:rsidRDefault="003447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Amoxicillin</w:t>
            </w:r>
            <w:r w:rsidR="00973119" w:rsidRPr="009C41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or</w:t>
            </w:r>
            <w:r w:rsidR="00973119" w:rsidRPr="009C41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Ampicillin</w:t>
            </w:r>
            <w:proofErr w:type="spellEnd"/>
          </w:p>
        </w:tc>
        <w:tc>
          <w:tcPr>
            <w:tcW w:w="4680" w:type="dxa"/>
            <w:gridSpan w:val="2"/>
          </w:tcPr>
          <w:p w:rsidR="00000000" w:rsidRDefault="003447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Not</w:t>
            </w:r>
            <w:r w:rsidR="00973119" w:rsidRPr="009C41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routine</w:t>
            </w:r>
          </w:p>
        </w:tc>
      </w:tr>
      <w:tr w:rsidR="003447CB" w:rsidRPr="009C4143" w:rsidTr="006609E1">
        <w:trPr>
          <w:trHeight w:val="20"/>
        </w:trPr>
        <w:tc>
          <w:tcPr>
            <w:tcW w:w="2700" w:type="dxa"/>
          </w:tcPr>
          <w:p w:rsidR="00000000" w:rsidRDefault="003447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Perioperative</w:t>
            </w:r>
            <w:proofErr w:type="spellEnd"/>
            <w:r w:rsidR="00973119" w:rsidRPr="009C41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prophylaxis</w:t>
            </w:r>
          </w:p>
        </w:tc>
        <w:tc>
          <w:tcPr>
            <w:tcW w:w="6660" w:type="dxa"/>
            <w:gridSpan w:val="3"/>
          </w:tcPr>
          <w:p w:rsidR="00000000" w:rsidRDefault="003447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Surgery</w:t>
            </w:r>
            <w:r w:rsidR="006609E1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973119" w:rsidRPr="009C41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C4143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="00973119" w:rsidRPr="009C41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609E1" w:rsidRPr="009C4143">
              <w:rPr>
                <w:rFonts w:ascii="Times New Roman" w:hAnsi="Times New Roman" w:cs="Times New Roman"/>
                <w:sz w:val="24"/>
                <w:szCs w:val="24"/>
              </w:rPr>
              <w:t>surgeon</w:t>
            </w:r>
            <w:r w:rsidR="006609E1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6609E1" w:rsidRPr="009C4143">
              <w:rPr>
                <w:rFonts w:ascii="Times New Roman" w:hAnsi="Times New Roman" w:cs="Times New Roman"/>
                <w:sz w:val="24"/>
                <w:szCs w:val="24"/>
              </w:rPr>
              <w:t>depend</w:t>
            </w:r>
            <w:r w:rsidR="006609E1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6609E1" w:rsidRPr="009C4143">
              <w:rPr>
                <w:rFonts w:ascii="Times New Roman" w:hAnsi="Times New Roman" w:cs="Times New Roman"/>
                <w:sz w:val="24"/>
                <w:szCs w:val="24"/>
              </w:rPr>
              <w:t>nt</w:t>
            </w:r>
          </w:p>
        </w:tc>
      </w:tr>
    </w:tbl>
    <w:p w:rsidR="00513881" w:rsidRDefault="005138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513881" w:rsidSect="001870E1">
      <w:footerReference w:type="default" r:id="rId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CD3F910" w15:done="0"/>
  <w15:commentEx w15:paraId="082DA72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2F8F27" w16cex:dateUtc="2021-11-05T16:08:00Z"/>
  <w16cex:commentExtensible w16cex:durableId="252FA27A" w16cex:dateUtc="2021-11-05T17:3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CD3F910" w16cid:durableId="252F8F27"/>
  <w16cid:commentId w16cid:paraId="082DA72F" w16cid:durableId="252FA27A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13881" w:rsidRDefault="00513881" w:rsidP="00973119">
      <w:pPr>
        <w:spacing w:line="240" w:lineRule="auto"/>
      </w:pPr>
      <w:r>
        <w:separator/>
      </w:r>
    </w:p>
  </w:endnote>
  <w:endnote w:type="continuationSeparator" w:id="0">
    <w:p w:rsidR="00513881" w:rsidRDefault="00513881" w:rsidP="00973119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66792983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73119" w:rsidRDefault="001870E1">
        <w:pPr>
          <w:pStyle w:val="Footer"/>
          <w:jc w:val="center"/>
        </w:pPr>
        <w:r>
          <w:fldChar w:fldCharType="begin"/>
        </w:r>
        <w:r w:rsidR="00973119">
          <w:instrText xml:space="preserve"> PAGE   \* MERGEFORMAT </w:instrText>
        </w:r>
        <w:r>
          <w:fldChar w:fldCharType="separate"/>
        </w:r>
        <w:r w:rsidR="006469D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973119" w:rsidRDefault="0097311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13881" w:rsidRDefault="00513881" w:rsidP="00973119">
      <w:pPr>
        <w:spacing w:line="240" w:lineRule="auto"/>
      </w:pPr>
      <w:r>
        <w:separator/>
      </w:r>
    </w:p>
  </w:footnote>
  <w:footnote w:type="continuationSeparator" w:id="0">
    <w:p w:rsidR="00513881" w:rsidRDefault="00513881" w:rsidP="0097311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2C25F6E"/>
    <w:multiLevelType w:val="hybridMultilevel"/>
    <w:tmpl w:val="67A0F798"/>
    <w:lvl w:ilvl="0" w:tplc="2F88D22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icole nm-edits.com">
    <w15:presenceInfo w15:providerId="None" w15:userId="nicole nm-edits.com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7OwNDWxsLA0NzI3MTJX0lEKTi0uzszPAykwqwUATMzTaywAAAA="/>
  </w:docVars>
  <w:rsids>
    <w:rsidRoot w:val="00A7567C"/>
    <w:rsid w:val="00001CBD"/>
    <w:rsid w:val="000139EE"/>
    <w:rsid w:val="0001514A"/>
    <w:rsid w:val="000152CC"/>
    <w:rsid w:val="000238F2"/>
    <w:rsid w:val="0003282D"/>
    <w:rsid w:val="00037A1F"/>
    <w:rsid w:val="00041A63"/>
    <w:rsid w:val="00063216"/>
    <w:rsid w:val="00063BE1"/>
    <w:rsid w:val="0006475D"/>
    <w:rsid w:val="00064843"/>
    <w:rsid w:val="000676C6"/>
    <w:rsid w:val="00071A0A"/>
    <w:rsid w:val="00076759"/>
    <w:rsid w:val="00076F3D"/>
    <w:rsid w:val="00083AC9"/>
    <w:rsid w:val="00094DB9"/>
    <w:rsid w:val="00096AE9"/>
    <w:rsid w:val="000C0D10"/>
    <w:rsid w:val="000C5EAE"/>
    <w:rsid w:val="000D047F"/>
    <w:rsid w:val="000D090D"/>
    <w:rsid w:val="000D744B"/>
    <w:rsid w:val="000F19BC"/>
    <w:rsid w:val="00107E39"/>
    <w:rsid w:val="00111E08"/>
    <w:rsid w:val="00111F28"/>
    <w:rsid w:val="00124425"/>
    <w:rsid w:val="00144876"/>
    <w:rsid w:val="00161CF6"/>
    <w:rsid w:val="001723CB"/>
    <w:rsid w:val="001870E1"/>
    <w:rsid w:val="001955CA"/>
    <w:rsid w:val="001A4683"/>
    <w:rsid w:val="001B1B50"/>
    <w:rsid w:val="001D2F74"/>
    <w:rsid w:val="001F4BF5"/>
    <w:rsid w:val="002009CD"/>
    <w:rsid w:val="00234B43"/>
    <w:rsid w:val="00251A28"/>
    <w:rsid w:val="00273827"/>
    <w:rsid w:val="00296D5E"/>
    <w:rsid w:val="002A1227"/>
    <w:rsid w:val="002A6137"/>
    <w:rsid w:val="002E50B0"/>
    <w:rsid w:val="00300990"/>
    <w:rsid w:val="00300AC2"/>
    <w:rsid w:val="00304450"/>
    <w:rsid w:val="003100FC"/>
    <w:rsid w:val="00331B07"/>
    <w:rsid w:val="003447CB"/>
    <w:rsid w:val="0035094F"/>
    <w:rsid w:val="00365162"/>
    <w:rsid w:val="00365598"/>
    <w:rsid w:val="003A31B8"/>
    <w:rsid w:val="003D6E87"/>
    <w:rsid w:val="003D7207"/>
    <w:rsid w:val="003F6740"/>
    <w:rsid w:val="00407E9B"/>
    <w:rsid w:val="00412F71"/>
    <w:rsid w:val="004250A5"/>
    <w:rsid w:val="004303F3"/>
    <w:rsid w:val="00447226"/>
    <w:rsid w:val="00481327"/>
    <w:rsid w:val="004864AC"/>
    <w:rsid w:val="004929DE"/>
    <w:rsid w:val="00494529"/>
    <w:rsid w:val="004A7475"/>
    <w:rsid w:val="004D042B"/>
    <w:rsid w:val="004D4434"/>
    <w:rsid w:val="004D5234"/>
    <w:rsid w:val="004D6308"/>
    <w:rsid w:val="004E1070"/>
    <w:rsid w:val="004E1202"/>
    <w:rsid w:val="005043FC"/>
    <w:rsid w:val="00505EBE"/>
    <w:rsid w:val="00512083"/>
    <w:rsid w:val="005132F9"/>
    <w:rsid w:val="00513881"/>
    <w:rsid w:val="00534471"/>
    <w:rsid w:val="00550316"/>
    <w:rsid w:val="00554106"/>
    <w:rsid w:val="00555488"/>
    <w:rsid w:val="00574F0A"/>
    <w:rsid w:val="00590395"/>
    <w:rsid w:val="005946AD"/>
    <w:rsid w:val="005A66F6"/>
    <w:rsid w:val="005D0891"/>
    <w:rsid w:val="005F44DC"/>
    <w:rsid w:val="00600498"/>
    <w:rsid w:val="00602E61"/>
    <w:rsid w:val="00604D2E"/>
    <w:rsid w:val="00621967"/>
    <w:rsid w:val="00633374"/>
    <w:rsid w:val="00636B21"/>
    <w:rsid w:val="006469D3"/>
    <w:rsid w:val="006530B2"/>
    <w:rsid w:val="006564AC"/>
    <w:rsid w:val="006609E1"/>
    <w:rsid w:val="00692501"/>
    <w:rsid w:val="006A22A3"/>
    <w:rsid w:val="006C1512"/>
    <w:rsid w:val="006C66B4"/>
    <w:rsid w:val="007118B0"/>
    <w:rsid w:val="007C1D12"/>
    <w:rsid w:val="007D6534"/>
    <w:rsid w:val="007F2201"/>
    <w:rsid w:val="00815A66"/>
    <w:rsid w:val="00831300"/>
    <w:rsid w:val="00832EA6"/>
    <w:rsid w:val="0084379B"/>
    <w:rsid w:val="00852F80"/>
    <w:rsid w:val="00871AB8"/>
    <w:rsid w:val="00890437"/>
    <w:rsid w:val="00891598"/>
    <w:rsid w:val="00895DE9"/>
    <w:rsid w:val="00897172"/>
    <w:rsid w:val="008A71F5"/>
    <w:rsid w:val="008C2058"/>
    <w:rsid w:val="008F6E92"/>
    <w:rsid w:val="00921B25"/>
    <w:rsid w:val="00923B3A"/>
    <w:rsid w:val="00926D9C"/>
    <w:rsid w:val="009312F3"/>
    <w:rsid w:val="00940F9C"/>
    <w:rsid w:val="00947BB5"/>
    <w:rsid w:val="00956DB4"/>
    <w:rsid w:val="00973119"/>
    <w:rsid w:val="009953F3"/>
    <w:rsid w:val="009A1ABF"/>
    <w:rsid w:val="009B4FC0"/>
    <w:rsid w:val="009C4143"/>
    <w:rsid w:val="009D210F"/>
    <w:rsid w:val="009E4048"/>
    <w:rsid w:val="009E4928"/>
    <w:rsid w:val="009F4109"/>
    <w:rsid w:val="009F7666"/>
    <w:rsid w:val="00A114AB"/>
    <w:rsid w:val="00A1655C"/>
    <w:rsid w:val="00A3157A"/>
    <w:rsid w:val="00A54E23"/>
    <w:rsid w:val="00A618E1"/>
    <w:rsid w:val="00A7221F"/>
    <w:rsid w:val="00A7567C"/>
    <w:rsid w:val="00AB789A"/>
    <w:rsid w:val="00AC07D8"/>
    <w:rsid w:val="00AF11D7"/>
    <w:rsid w:val="00B026D8"/>
    <w:rsid w:val="00B02AA4"/>
    <w:rsid w:val="00B15B14"/>
    <w:rsid w:val="00B37CF3"/>
    <w:rsid w:val="00B51283"/>
    <w:rsid w:val="00B61084"/>
    <w:rsid w:val="00B94F19"/>
    <w:rsid w:val="00BC2928"/>
    <w:rsid w:val="00BE4C0C"/>
    <w:rsid w:val="00C02BA1"/>
    <w:rsid w:val="00C107A4"/>
    <w:rsid w:val="00C628B8"/>
    <w:rsid w:val="00C67C3C"/>
    <w:rsid w:val="00C8337A"/>
    <w:rsid w:val="00CA09A7"/>
    <w:rsid w:val="00CA0AC7"/>
    <w:rsid w:val="00CA0E25"/>
    <w:rsid w:val="00CA3DBB"/>
    <w:rsid w:val="00D03C08"/>
    <w:rsid w:val="00D36F06"/>
    <w:rsid w:val="00D40D74"/>
    <w:rsid w:val="00D54D05"/>
    <w:rsid w:val="00D622BF"/>
    <w:rsid w:val="00D632BE"/>
    <w:rsid w:val="00D66DC7"/>
    <w:rsid w:val="00D673A4"/>
    <w:rsid w:val="00D96DD5"/>
    <w:rsid w:val="00D97F3B"/>
    <w:rsid w:val="00DA0187"/>
    <w:rsid w:val="00DA4C95"/>
    <w:rsid w:val="00DB1C9F"/>
    <w:rsid w:val="00DE5699"/>
    <w:rsid w:val="00DE7AB6"/>
    <w:rsid w:val="00E111F4"/>
    <w:rsid w:val="00E1287B"/>
    <w:rsid w:val="00E14073"/>
    <w:rsid w:val="00E34CAC"/>
    <w:rsid w:val="00E429A7"/>
    <w:rsid w:val="00E438C2"/>
    <w:rsid w:val="00E460A8"/>
    <w:rsid w:val="00E52245"/>
    <w:rsid w:val="00E75639"/>
    <w:rsid w:val="00E77332"/>
    <w:rsid w:val="00E912C6"/>
    <w:rsid w:val="00EB7636"/>
    <w:rsid w:val="00EC378F"/>
    <w:rsid w:val="00EC60BB"/>
    <w:rsid w:val="00ED63D3"/>
    <w:rsid w:val="00EE37F9"/>
    <w:rsid w:val="00EE6893"/>
    <w:rsid w:val="00F02A72"/>
    <w:rsid w:val="00F03E39"/>
    <w:rsid w:val="00F22261"/>
    <w:rsid w:val="00F24ADA"/>
    <w:rsid w:val="00F352C6"/>
    <w:rsid w:val="00F375CC"/>
    <w:rsid w:val="00F4240D"/>
    <w:rsid w:val="00F55609"/>
    <w:rsid w:val="00F87BCE"/>
    <w:rsid w:val="00FB6003"/>
    <w:rsid w:val="00FC48CF"/>
    <w:rsid w:val="00FF0E7F"/>
    <w:rsid w:val="00FF689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1870E1"/>
  </w:style>
  <w:style w:type="paragraph" w:styleId="Heading1">
    <w:name w:val="heading 1"/>
    <w:basedOn w:val="Normal"/>
    <w:next w:val="Normal"/>
    <w:rsid w:val="001870E1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rsid w:val="001870E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rsid w:val="001870E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rsid w:val="001870E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rsid w:val="001870E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rsid w:val="001870E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1870E1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rsid w:val="001870E1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1870E1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1870E1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1870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70E1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870E1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221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221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A722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A7221F"/>
    <w:pPr>
      <w:ind w:left="720"/>
      <w:contextualSpacing/>
    </w:pPr>
  </w:style>
  <w:style w:type="paragraph" w:styleId="Revision">
    <w:name w:val="Revision"/>
    <w:hidden/>
    <w:uiPriority w:val="99"/>
    <w:semiHidden/>
    <w:rsid w:val="004864AC"/>
    <w:pPr>
      <w:spacing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30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30B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D6308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E429A7"/>
    <w:pPr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7311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3119"/>
  </w:style>
  <w:style w:type="paragraph" w:styleId="Footer">
    <w:name w:val="footer"/>
    <w:basedOn w:val="Normal"/>
    <w:link w:val="FooterChar"/>
    <w:uiPriority w:val="99"/>
    <w:unhideWhenUsed/>
    <w:rsid w:val="0097311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3119"/>
  </w:style>
  <w:style w:type="table" w:styleId="TableGrid">
    <w:name w:val="Table Grid"/>
    <w:basedOn w:val="TableNormal"/>
    <w:uiPriority w:val="39"/>
    <w:rsid w:val="00F5560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90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8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2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10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openxmlformats.org/officeDocument/2006/relationships/theme" Target="theme/theme1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3</Words>
  <Characters>53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VA Health System</Company>
  <LinksUpToDate>false</LinksUpToDate>
  <CharactersWithSpaces>6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llivan, Brynne A *HS</dc:creator>
  <cp:lastModifiedBy>angaleswari.m</cp:lastModifiedBy>
  <cp:revision>2</cp:revision>
  <cp:lastPrinted>2021-11-05T16:18:00Z</cp:lastPrinted>
  <dcterms:created xsi:type="dcterms:W3CDTF">2021-11-20T05:27:00Z</dcterms:created>
  <dcterms:modified xsi:type="dcterms:W3CDTF">2021-11-20T0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eId">
    <vt:lpwstr>1591954</vt:lpwstr>
  </property>
  <property fmtid="{D5CDD505-2E9C-101B-9397-08002B2CF9AE}" pid="3" name="ProjectId">
    <vt:lpwstr>-1</vt:lpwstr>
  </property>
  <property fmtid="{D5CDD505-2E9C-101B-9397-08002B2CF9AE}" pid="4" name="InsertAsFootnote">
    <vt:lpwstr>False</vt:lpwstr>
  </property>
  <property fmtid="{D5CDD505-2E9C-101B-9397-08002B2CF9AE}" pid="5" name="StyleId">
    <vt:lpwstr>http://www.zotero.org/styles/vancouver</vt:lpwstr>
  </property>
</Properties>
</file>